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1</w:t>
      </w:r>
      <w:r>
        <w:t xml:space="preserve"> </w:t>
      </w:r>
      <w:r>
        <w:t xml:space="preserve">มิ.ย.</w:t>
      </w:r>
      <w:r>
        <w:t xml:space="preserve"> </w:t>
      </w:r>
      <w:r>
        <w:t xml:space="preserve">64)</w:t>
      </w:r>
    </w:p>
    <w:p>
      <w:pPr>
        <w:pStyle w:val="Date"/>
      </w:pPr>
      <w:r>
        <w:t xml:space="preserve">วันศุกร์ที่</w:t>
      </w:r>
      <w:r>
        <w:t xml:space="preserve"> </w:t>
      </w:r>
      <w:r>
        <w:t xml:space="preserve">11</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ยวกับการซื้อวัคซีนต้าน COVID-19 จำนวน 500 ล้านโดส เพื่อบริจารให้กับชาติยากจนค่ะ เป็นทางการที่รีสอร์ทตากอากาศที่ริซเบย์นะคราชอาณาจักร ก่อนที่จะเข้าประชุมสุดยอดประเทศชาติอุตสาหกรรมทั้ง 7 หรือ G7 บูล่า ประธานบริษัททหาร ร่วมในงานแถลงประธานโจไบเดนระบุว่าการบริจาควัคซีนของ Pfizer 500 ลาในครั้งนี้เป็นการให้โดยไม่มีเงื่อนไขผูกมัด ไม่วังผลตอบแทน และไม่หวังผลปฏิบัติ โดยสหรัฐฯ จะเป็นคลังสังขวุธในการต่อสู้กับการแพร่ระบาดของ COVID-19 นี้ เหมือนที่เคยเป็นคลัง ในระหว่างสงครามโลกครั้งที่ ว่าการบริจาคในครั้งนี้ยังเป็นการปูพื้นฐาสำหรับชาติร่ำรวยอื่น ๆ ในการที่ประชุมสุดยอด 7G จะมีการประกาศแผนการบริจาควัคซีนย่านพื้นที่ยากจน บริษัทจะบริจาค G7 ก็ต้องการให้ทั่วโลกได้ฉีดวัคซีนภายในสิ้นปี 2565 นี้ เพื่อที่จะหยุดยั้งการแพร่ระบาดของ COVID-19 ด้วย ทั้งนี้การบริจาควัคซีนต้าน COVID-19 ครั้งใหญ่ที่สุด สหรัฐฯ ในครั้งนี้ สหรัฐฯ จะต้องใช้เงินทั้งสิ้น 3,500 ล้านดอลลาร์ หรือราว 108,920 ล้านบาทค่ะ เพิ่มเติมจากที่สหรัฐฯ ได้บริจาควัคซีนไป เร็ว ๆ นี้ โดยการบริจาคจะทำการผ่านซึ่งก่อตั้งโดยองค์การอนามัยโลก และกลุ่มพันธมิตรโลกเพื่อวัคซีน และการสร้างภูมิคุ้มกัน มีชาติฐานะยากจนและปลานกลางที่จะได้รับวัคซีนค่ะ และบริษัท Biontech ร่วมกันผลิตวัคซีน ก็ยืนยันว่าจะผลิตวัคซีนขายสหรัฐฯ ในราคาที่ไม่คิดกำไลจำนวน 200 ล้านโดสในปี 2564 นี้และอีก 300 ล้านโดสในของปี 2565 ค่ะ // นายกรัฐมนตรี โยชิฮิเดะ ซึกะ ถึงสหราชอาณาจักรอุตสาหกรรมชั้นนำของโลกหรือ G7 เขาพยายามที่จะทำความเข้าใจจากผู้นำชาติสมาชิกในการจัดการแข่งขันกีฬาภาคฤดูร้อนที่ญี่ปุ่นเป็นเจ้าภาพและจะเปิดฉากหรือว่าเดือนหน้าครับ สึกะยืนยันนะครับ ว่าการแข่งขันจะมีความปลอดภัยสำหรับนักกีฬา ที่จะเข้าการแข่งขันตลอดจนผู้เข้าชม โดยการบังคับใช้มาตรการป้องกัน COVID-19 อย่างเข้มงวด วันนี้เป็นเวลา 3 วันครับ เป็นการประชุมสุดยอด G7เดินทางมาด้วยตนเองเป็นครั้งแรกในรอบเกือบ 2 ปี นายกรัฐมนตรีจอร์นสัน แห่งราชอาณาจักร โจ ไบเบน ของสหรัฐฯ และประเด็น ซึ่งรวมถึงการแพร่ระบาดของ COVID-19 G7 นั้นประกอบด้วย สหรัฐฯ ฝรั่งเศส เยอรมนี อิตาลี และญี่ปุ่น และจะยังมีตัวแทนของสหภาพแอฟฟริกาใต้ และอินเดีย เป็นการประชุมในบางวาะระ ในฐาะแขกรับเชิญ ซึ่งจะเป็นการประชุมทางไกลครับ // สหรัฐฯมีการลั่นระคัง 11 ครั้ง วิหารแห่งชาติในกรุงวอชิงตันดีซี เมื่อเย็นวานนี้ เพื่อเป็นการไว้อาลัยจากผู้ที่เสียชีวิตจากเชื้อ ไวรัส COVID-19 โดยระฆังครั้งหนึ่งหมายถึงผู้เสียชีวิตจำนวน 1,000 คน ยอดผู้เสียชีวิตจากการแพร่ระบาดของในสหรัฐฯ ในช่วง 15 เดือนที่ผ่านมา อยูที่ 600,000 ซึ่งมากเป็นอันดับ 1 ของโลก อย่างไรก็ตามความสำเร็จของโครงการฉีดวัคซีนติดเชื้อรายวันและการติดเชื้อในประเทศลงได้ โดยมหาวิทยาลัยจอห์น ฮอกกินนะคะ แถลงว่าผู้เสียชีวิตในสหรัฐฯ ลดลงเหลือ 432 คน เมื่อวันที่ 9 มิถุนายน เมื่อมีผู้เสียชีวิตเกือบ 4,500 คนเมื่อวันที่ 12 มีนาคมที่ผ่านมา โดยวิหารแห่งชาติ เคยลั่นระฆังไว้อาลัยผู้เสียชีวิตจาก COVID-19 ครั้งสุดท้ายเมื่อปี 2563 เมื่อยอดผู้เสียชีวิตถึง 300,000 คนค่ะ // ในช่วงที่มีการแพร่ระบาดของ COVID-19 ทำให้สหรัฐฯ ลดประกาศคำเตือนการเดินทางไปกว่าร้อยประเทศและดินแดนทั่วโลกแล้ว ขณะที่บ้านเราเองไทยนะครับ ยังถูกจัดอยู่ในประเทศที่มีความเสี่ยงสูงอยู่ รายงาน TOA ครับ // ครับ หน่วยงานป้องกันและควบคุมโรคสหรัฐฯ หรือ CDC คำแนะนำเรื่องการเดินทางต่างประเทศ 10 ชาติและเขตแดนทั่วโลก รวมถึงญี่ปุ่นที่จะเป็นเจ้าภาพจัดมหกรรมกีฬาโอลิมปิก ปลายเดือนกรกฎาคมนี้นะครับ สำนักข่าวรอยเตอร์การจัดขั้นลำดับความเสี่ยงในประเทศต่าง ๆ เมื่อวันจันทร์โดยมี 67 ประเทศที่ถูกจัดลำดับลดลง ในระดับที่ 4 หรือ Level 4 ลงมานะครับ จากนี้มีอีก 50 แห่งที่ถูกลดละดับความเสี่ยงมาใน Level 2 และ Level 1 ทั้งนี้ TOA ย้อนหลัง และพบว่ายังคงอยู่ในระดับ 3 หรือ High List ซึ่งสะท้อนความเสี่ยงสูง โดยระดับดังกล่าวเท่ากับหลายประเทศ สเปน สวิซเซอร์แลนด์ และฟิลิปปินส์เป็นต้นนะครับ ขณะที่อยู่ในระดับที่ 4 ซึ่งมีความเสี่ยงสูงมากตามมาตรการของ CDC ทั้งหมด 11 แห่ง เช่น อินเดีย บราซิล สวีเด่น เมียนมา เป็นต้น CDC แนะนำให้ช้าวอเมริกันเลี่ยงการเดินทางไปประเทศกลุ่มนี้ อย่างไรก็ตามได้มีการปรับเกณฑ์ของประเทศที่เข้าข่าย Very Hirist ทางสถิติที่ว่าต้องมีประชากร 500 คน ติด COVID-19 จาก 100,000 จากเดิม 100 คน ต่อ 100,000 คน นั่นหมายความว่าต้องเกิดการระบาดในอัตราที่มากขึ้น จึงจะเข้าเกณฑ์ดังกล่าวนะครับ ในส่วนของประเทศและดินแดนที่อยู่ในกลุ่ม Level 1 ซึ่งเป็นลำดับที่ต่ำสุดตามเกณฑ์ สิงคโปร์ เกาหลีใต้ ไต้หวัน อิสราเอล เป็นต้น การปรับเปลี่ยนเกณฑ์ของ CDC วันนี้ ใช้เป็นหลักอ้างอิงในกระทรวงการต่างประเทศสหรัฐฯ แต่กระทรวงการต่างประเทศอาจจัดลำดับความเสี่ยง แตกต่างไปจาก CDC บ้าง เพราะเป็นเช่นนั้น เพราะกระทรวงต้องการที่จะพิจารณาคำแนะนำที่คำนึงถึงความพร้อมเรื่องเที่ยวบินพาณิชย์ ปลายทางสำหรับการเดินทางเข้าสำหรับชาวอเมริกันรวมถึงความยุ่งยากในการตรวจหาเชื้อ COVID-19 ภายใน 72 ชั่วโมงก่อนการเดินทางเบื้องต้น ที่น่าสนใจอีกประการหนึ่ง คือ กระทรวงการต่างประเทศสหรัฐฯ ผ่อนคลายการจัดอันดับของทางกระทรวงเอง สำหรับประเทศและเขตปกครอง 85 แห่ง ซึ่งรวมถึงญี่ปุ่น ซึ่งอยู่ในกลุ่มของ DO not Taveห้ามเดินทาง ลงมาเป็น Reconsible Travel หรือควรไตร่ตรองอีกครั้ง หากมีแผนเดินทางไปยังจุดหมายดังกล่าว ทั้งนี้ญี่ปุ่นมีแผนจะเป็นเจ้าภาพจัดกีฬาโอลิมปิกฤดูร้อน ที่กรุงโตเกียว โดยขณะนี้จะไม่อนุญาตให้ชาวต่างชาติเดินทางมาชมการแข่งขันในญี่ปุ่น แต่ยังไม่มีการตัดสินว่าผู้ที่อยู่ในประเทศจะเข้าชมได้หรือไม่ ในส่วนของการเดินทางเข้าสหรัฐฯ ทางอเมริกายังไม่รับชาวต่างชาติส่วนใหญ่จากหลายประเทศ เช่น จีน อังกฤษ บราซิล และสมาชิกกลุ่มเชนเกนของยุโรป 26 ชาติ ผมณัฐพล อ่อนสนิด อมก้า กรุงวอชิงตัน // คุณผู้ชมคะ ช่วงนี้ไปติดตามชมข่าวกีฬานะคะ พบกับคุณกุ้ง โสภิต ค่ะ // สวัสดีค่ะ // สวัสดีครับ // ขอบคุณค่ะ สวัสดีค่ะ รับชมข่าวกีฬาวันนี้ค่ะ ข่าวกีฬาวันนี้มาพร้อมกับข่าวดีนะคะ ที่แฟนกีฬาชาวไทยที่จะได้รับชมการแข่งขันฟุตบอลยูโร 2020 เริ่มคืนนี้เลยค่ะ สนาม 2.00 น. นะคะ ่ส่วนรายละเอียดจะบอกว่าจะเตะครบทุกคู่ไหม เดี๋ยวบ่ายวันนี้รู้กันค่ะ นายอนุชา การเข้าพบ พลเอก ประยุทธ จันทร์โอชคืบหน้ากรณีที่สถานีวิทยุโทรทัศน์แห่งประเทศไทย หรือ NBT กรมประชาสัมพันธ์ ได้รับสิขสิทธิ์การแข่งขันฟุตบอลชิงแชมป์ยุโรป นายกรัฐมนตรีอยากให้คนไทยเข้าดูฟุตบอลยูโร แก่คนไทย จึงประสานงานทั้งหน่วยงานราชการร่วมกันสนับสนุนการถ่ายทอดสดค่ะ ตอนนี้พยายามประสานรายละเอียดอยู่นะคะ ต้องใช้เงินจำนวนหนึ่งเป็นค่าลิขสิทธิ์ อยู่ระหว่างการตกลงกันอยู่ค่ะ เพราะว่าเบื้องต้นใช้เงินหลายตอนนี้ก็ยังพูดอะไรไม่ได้นะคะ เพราะว่ายังไม่เรียบร้อย เชื่อว่าบ่ายวันนี้จะได้คำตอบค่ะ แน่นอนว่าคนไทยจะได้ดูฟุตบอลยูโรตั้งแต่นัดแรกเลยนะคะ จะเริ่มคืนนี้ค่ะ 2.00 น. คู่ค่ะ ส่วนทาง NBT ได้รับลิขสิทธิ์การท่ายถอดสดฟุตบอลยูโนระคะ เพราะว่าได้ให้นโยบายไปแล้ว ซึ่ง NBT จะเป็นแม่ข่ายการถ่ายถอดสดค่ะ … แก้วกำเนิดท่านก็ระบุค่ะ ว่าถ่ายทอดได้ เป็นสิ่งที่ NBT จะทำเพื่อความสุขของพี่น้องประชาชน แต่ว่าจะถ่ายทอดสดเพียง NBT ช่องเดียว แล้วก็ถ่ายครบทุกคู่นั้น ตอนนี้ คือ ยืนยันไว้ก่อนว่า NBTจะเป็นช่องทางหลักนะคะ เพราะว่าประสานง่ายที่สุดและก็ไม่ได้เป็นเชิงธุรกิจ ถ้าเป็นเชิงธุรกิจก็คงจะทำอะไรไม่ทันค่ะ ต้องขอความจากทุกภาคส่วนจริง ๆ ตอนนี้พยายามประสานงานให้ได้ลงตัวอยู่นะคะ แนวโน้วน่าจะได้ครบทุกคู่ค่ะ ขณะที่งบประมาณที่จะจ่ายค่าลิขสิทธิ์ แต่ยังจ่ายเงินไม่สะดวก เพราะว่าเรื่องนี้เกิดขึ้นอย่างรวดเร็ว ทั้งนี้ก็หวังพึ่งภาคเอกชนเพื่อช่วยเหลือสังคม โดยพูดคุยหลายรายนะคะ ที่อาสาอยากทำเรื่องนี้ แต่ยังติดปัญหาเรื่องรายละเอียดที่จะต้องเซ็นสัญญา เป็นปัญหาที่กำลังเคลียร์อยู่นะคะ แต่ว่าบ่ายวันนี้ค่ะ นายกรัฐมนตรีจะมีการแถลงข่าวเรื่องการถ่ายทอดสดอย่างเป็นทางการ รอได้เลยค่ะ อย่างที่บอกไปนะคะ ว่าคืนนี้ NBT ของเราจะรับหน้าที่ถ่ายทอดสดเกมการแข่งขันคู่เปิดสนามค่ะ อิตาลีเตรียมเปิดครั้งแรกให้ได้นะคะ ในการเปิดบ้านเจอกับตุรกีค่ะ Kick off กันตามเวลาไทยค่ะ ยุโรปค่ะ อิตาลี ดีกรีแชมป์ 1968 เตรียมเปิดที่โอลิมปิก กรุงโรมนะคะ ประเทศตุรกี ซึ่งยินยันค่ะ NBT ถ่ายแน่นอน อิตาลีเจ้าภาพร่วมห่างหายในเวทีแล้วนะคะ ซึ่งครั้งนี้ โรเบโต เรกินี กุนซือทีม เยี่ยมเลยทีเดียวค่ะ รอบคัดเลือก ชนะ 10 นัดรวดเลยนะคะ ล่าสุดเพิ่งอุ่นเครื่องชนะ 2 เกมติดค่ะ ตอนนี้ต้องบอกว่านำโดย อเลสตาโร บัสตีน จากอินเตอร์มิลาน เฟเดริโก้ จากเบเรตินกูส อย่างจอจินโย่ โนนินนี่ โยเย่ รีโอนาโด โลบุชชี อันเตรีย บอโบสติก ของเจ้าภาพอิตาลีค่ะปาเดกีนี่จากโรม่าได้รับบาดเจ็บนะคะ และต้องรอเบรีเกเอตาโน คัสโตวิลี ต้องรอเช็กความฟิตของ… เพียงคนเดียวค่ะ มาจีนี่ ก็ได้ตั้งเป้าอยากจะพาทีมเข้าถึงรองชนะเลิศส่วนความพร้อมของคู่แข่ง อย่างตุรกี อย่างตุรกีนะคะ อันดับ2 ของกลุ่ม H ค่ะคะแนน แพ้ค่นักดเดียวเท่านั้น มา 0 ประตู ต่อ 2 นะคะ ฝูงกำลังชุดนี้ นำโดยโอสาน กาบัต จากลิเวอร์พลู นักเตะจากเรสเตอร์ซิตี้ค่ะ รวมไปถึงฮาคานเยรีรูก็มีบูรัก ยูมัส กองหน้ากัปตันทีมจากริวด้วยค่ะ ย้ำกันอีกครั้งหนึ่ง สำหรับโปรแกรมการแข่งขันที่จะเกิดขึ้นในคืนนี้นะคะ 20.00 น. ทค่ะจากนั้นกลุ่ม B นะคะ 23.00 น. เดนมาร์กเจอกับฟินแลนด์ค่ะ รัสเซียค่ะที่นำมาฝากกันในวันนี้ค่ะ // ค่ะ ขอบคุณค่ะ คุณกุ้ง และคุณผู้ชมค่ะ เดี๋ยววันนี้มาส่งท้าย NBT เราจะพาคุณผู้ชมไปชมสุริยุปราคาเมื่อวานนี้และมองเห็นได้ในแคนาดาแทบซีกโลกเหนือค่ะ // หมดเวลาสำหรับข่าวภาคเที่ยงแล้วนะครับ รับชมครับ ทีมข่าว NBT ล่าไปก่อนครับ สวัสดีครับ // สวัสดีค่ะ</w:t>
      </w:r>
    </w:p>
    <w:p>
      <w:pPr>
        <w:pStyle w:val="BodyText"/>
      </w:pPr>
      <w:r>
        <w:t xml:space="preserve">[เสียงดนตรี]</w:t>
      </w:r>
    </w:p>
    <w:p>
      <w:pPr>
        <w:pStyle w:val="BodyText"/>
      </w:pPr>
      <w:r>
        <w:t xml:space="preserve">[เสียงดนตรี]</w:t>
      </w:r>
    </w:p>
    <w:p>
      <w:pPr>
        <w:pStyle w:val="BodyText"/>
      </w:pPr>
      <w:r>
        <w:t xml:space="preserve">(คุณปวีณา) สวัสดีค่ะ ต้อนรับคุณผู้ชมเข้าสู่การแถลงข่าวของศูนย์บริอหาสถานการณ์ COVID-19 จากที่ทำเนียบรัฐบาล ประจำวันที่ 11 มิถุนายน 2564 ค่ะ วันนี้การแถลงข่าวของเรานะคะ ประเด็นหลัก ๆ จะมีทั้งหมด 4 ช่วงด้วยกันนะคะ ช่วงแรกจะเป็นช่วงสถานการณ์การระบาดของ COVID-19รวมถึงมาตรการที่เพิ่มเติมขึ้นมาหลังการพูดคุยกันในที่ประชุม ศบค. ชุดเล็กที่ผ่านมา จากนั้นช่วงที่ 2 ค่ะ คณะนิติเวชศาสตร์ของโรงพยาบาลภูมิพล ชันสูตรศพของหญิงวัย 62 ปีเสียชีวิตหลังจากที่รับการฉีดวัคซีนAstraZeneca และจะเป็นช่วงของการแถลงข่าวของภาคภาษาอังกฤษ และในช่วงของการสนทนาค่ะ วันนี้จะเป็นการแถลงของผู้อำนวยการโรงพยาบาลจุฬารงกร เพื่อประสิทธิภาพของวัคซีน โดยเฉพาะหลายคนมีความกังวลเรื่องของการฉีดวัคซีนว่าจะมีผลข้างเคียงอย่างไร เราจะดูแลร่างกายตัวเองอย่างไร วันนี้ติดตามการแถลงข่าวค่ะ ลำดับแรงมาดูการโฆษก ศบค. แพทย์หญิงอภิสมัย ศรีรังสรรค์ ขอเรียนเชิญค่ะ</w:t>
      </w:r>
    </w:p>
    <w:p>
      <w:pPr>
        <w:pStyle w:val="BodyText"/>
      </w:pPr>
      <w:r>
        <w:t xml:space="preserve">(แพทย์หญิงอภิสมัย) กราบสวัสดีสื่อมวลชนและประชาชนทุกท่านนะคะ กลับมารายงานนะคะ และขออนุญาตสรุปตัวเลขยอดฉีดวัคซีน COVID-19 ทั่วประเทศไทยนะคะ ซึ่งเมื่อวานนี้ก็มีผู้ได้รับการฉีดวัคซีนไปทั้งสิ้นนะคะ 223,315 รายค่ะ เชื้อว่าชมการรายงานตอนนี้นะคะ ท่านก็เป็น 1 ในนี้ด้วยนะคะ ทำให้ยอดสะสมของผู้ได้รับวัคซีนของประเทศไทยนับตั้งแต่ 28 กุมภาพันธ์ 2564 นี่นะคะ ขึ้นไปที่ 1,558,0 58 โดสนะคะ และก็ถ้าหากแยกตามกลุ่มผู้ที่ได้รับวัคซีนนี่นะคะ ก็อยากให้เห็นรายละเอียดนิดหนึ่งค่ะ บุคลากรทางการแพทย์ตอนนี้นี่ได้รับเข็ม 1 ไปทั้งสิ้น 100.1 เปอร์เซ็นต์นะคะ ทางกรมควบคุมโรครายงานอีด 0.1 เปอร์เซ็นต์นี่ค่ะ ตอนแรกไม่ได้อยู่ในแผน ท่านเกษียณอายุไปแล้ว เป็นกลุ่มบุคลากรทางการแพทย์และสาธารณสุขด้วย ถ้าฉีดเป็นเข็มที่ 2 ครบแล้ว ในส่วนบุคลากรนี่นะคะ นี่นะคะ คิดเป็น 85.4 เปอร์เซ็นต์ ก็เป็นไปตามแผนค่อนข้างดีทีเดียวนะคะ เป็นด่านหน้า อสม. นะคะ ซึ่งถือได้ว่าเป็นกลไกสำคัญของการเฝ้าระวังการแพร่ระบาดนะคะ เข็ม 1 ได้รับไปแล้ว 216,200 คนค่ะ คิดเป็น 76 เปอ7 กลุ่มโรค รวมแล้วคิดเป็น 8.8 เปอร์เซ็นต์ ประชาชนทั่วไป ใกล้เคียงกันนะคะ 5.4 เปอร์เซ็นต์ และประชาชนกลุ่ม 60 นะคะ 5.2 เปอร นักนะคะ รวมเข็มหนึ่งนะคะ ทั่วประเทศ 8.3 เปอร์เซ็นต์ ค่ะ โดยถือได้ว่าประเทศไทย เป็นอันดับ 3 รองจากประเทศในกลุ่มอาเซียนนะคะ ถือได้ว่าเป็นประเทศที่ได้รับวัคซีนที่ สิงคโปร์และเป็นประเทศไทยเป็นอันดับ 3 นะคะ ตัวเลขที่เรียนเมื่อสักครู่นี่นะคะ ยังไม่ได้นับรวมกลุ่มที่รับการฉัดวัคซีนในโรงพยาบาลเครือข่ายประกันสังคมค่ะ เพราะว่ามีการดำเนินการเร่งรัดให้รวมข้อมูลนะคะ มาที่ MOPHIC ซึ่งในสัปดาห์หน้าคิดว่าตัวเลขน่าจะเป็นการสรุปรวมที่แม่นยำมากขึ้นนะคะ จากรายงานเมื่อสักครู่นี้นะคะ ถ้ารวมตัวเลขของประกันสังคมเข้าไปอีก มีเพิ่มไปอีก 141,193 คนนะคะ ที่เป็นพี่น้องประชาชนที่เข้ารับการฉีดวัคซีนในเครือข่ายโรงพยาบาลประกันสังคมค่ะ ก็ถือได้ว่าเป็นตัวเลขที่นำมาเรียนพี่น้องประชาชนให้ทราบทุกวันนะคะ มาที่รายงานสถานการณ์การติดเชื้อนิดหนึ่งนะคะ ผู้ป่วยรายใหม่ค่ะ บวกไป 2,290 รายนะคะ แล้วก็กล่องสีเลือดหมู ก็เป็นกล่องซ้ายก็เป็นเรือนจำยอด 294 รายสำหรับการรายงานวันนี้นะคะ ทางกรมควบคุมโรคก็รายงานด้วยว่าเรือนจำนี่ค่ะ ตอนนี้ก็เข้าสู่ตรวจซ้ำนะคะ ก็มีเจอบ้างประปลาย ตรวจครั้งที่ 1 ผลไม่บวกนะคะ แต่ว่าพอมีการตรวจซ้ำนี่ก็ยังมีการตรวจพบอยู่บ้างค่ะ มีการดูแลรักษาเบ็ดเสร็จอยู่ในเรือนจำนะคะ ทั้งผู้ป่วยที่มีอาการรุนแรง หรือว่าในระดับเหลืองหรือว่าแดงนะคะ ดูแลอยู่ในเรือนจำด้วยค่ะ ผู้เสียชีวิตรายงานวันนี้นะคะ 27 คนนะคะ แล้วก็ผู้ที่ยังรักษาตัวอยู่ในโรงพยาบาลมีอาการหนักนะคะ 287 คน แล้วก็มีใช้เครื่องช่วยหายใจ 352 รายนะคะ มีคนกลับบ้านวันนี้เป็นเป็นกล่องสีเขียวค่อนข้างสูงนะคะ 5,711 รายค่ะ ก็ตรงนี้สะท้อนให้เห็นเตียงที่มีความสามารถที่จะรองรับพี่น้องที่ติดเชื้อ ไปดูรายละเอียดผู้เสียชีวิตกันนิดหนึ่งค่ะ ตัวเลขใหญ่ของกลุ่มผู้ที่รายงานผู้เสียชีวิตยังอยู่ กทม. นะคะ 17 อายุน้อยสุดของวันนี้อยู่ที่ 48 ปีค่ะ สูงสุดคือ 94 ปี ระยะวันนอนเตียงนะคะ ก็คืออัตราครองเตียงจนถึงขั้นเสียชีวิตนี่นะคะ นานที่สุดวันนี้ 45 วันค่ะ และในส่วนของกรุงเทพมหานครมีรายงานด้วยนะคะ ว่าบางรายก่อนที่ท่านจะเสียชีวิตนี่ อัตราการนอนมากถึง 60 วันก็มีนะคะ ตรงนี้สะท้อนให้เห็นเรื่องของ การที่ผู้ป่วยต้องเข้ารับการรักษา มีอาการรุนแรง ต้องอยู่โรงพยาบาลนาน ตรงนี้บุคลากรทางการแพทย์ก็จะหมุนเวียนกันทำหน้าที่นะคะ และก็พยายามที่จะช่วยชีวิตนะคะ ถ้าไปดูทิศทางของกราฟที่แสดงให้ท่านเห็น ตั้งแต่ช่วงที่เริ่มต้นขึ้นเมื่อเดือนเมษายน สงกรานต์มีการรายงานติดเชื้อในสถานบันเทิง มียอดตัวเลขเพิ่มขึ้นเรื่อย ๆ นะคะ ตัวเลขกล่องสีเทาสูงสุด ๆ ตรงกลางตรงนั้นเป็นยอดจากเรือนจำนะคะ ถ้าดูในส่วนของสีน้ำเงิน ตัวเลขผู้ติดเชื้ออันนี้คือผู้ที่เดินเข้ามาในโรงพยาบาลเฝ้าระวังนะคะ ก็ไม่ได้ดูลดลงนะคะ แล้วก็ตัวสีเหลืองที่เห็นด้านหลังนะคะ ก็จะเป็นคัดกรองเชิงรุก ก็จะพบผู้ติดเชื้ออย่างต่อเนื่อง ในส่วนของกล่องสีเทาที่เป็นการรายงานติดเชื้อนะคะ ที่มีทิศทางไปในทางที่ลดลงอย่างต่อเนื่อง ตรงนี้อยากนำเรียนให้ทุกท่านเฝ้าระวังนะคะ ว่ายอดการติดเชื้อ ถ้าดูภาพรวมแล้วก็ยังวางใจได้นะคะ ยังต้องเฝ้าระวังกันค่ะ มาดูผู้เดินทางจากต่างประเทศ วันนี้ 30 รายนะคะ ที่อยากจะเน้นย้ำนะคะ ก็คือรายที่เป็นชาวอินโดนีเซีย 1 ราย อันนี้เป็นลูกเรือเดินทางมาถึงน่านน้ำจังหวัดสงขลาตั้งแต่ 26 พฤษภาคมนะคะ ซึ่งก่อนหน้านี้มีรายงานผู้ที่ติดเชื้อ 1 ราย เป็นชาวฟิลิปปินส์นะคะ โดยรวม ๆ นี่น่ะค่ะ ในที่ประชุมลูกเรือทั้งหมดนี่ 165 คน ก่อนหน้านี้ติดเชื้อเป็นชาวฟิลิปปินส์อีก 1 คน ตรงนี้เป็นวิศวกรประจำเรือ อันนี้เป็นชาวอินโดนีเซีย มีการรายงานเพิ่มอีก 1 รายในวันนี้นะคะ ก็รายงานค่ะ ว่ามีการกักกันอยู่ในเรือนะคะ ไม่ได้ขึ้นฝั่ง แต่ว่าอยู่ในบริเวณน่านน้ำจังหวัดสงขลา ก็ขออนุญาตนำเรียนในรายละเอียดนิดหนึ่งนะคะ และหน้าถัดำไปที่มีการเดินทางจากกัมพูชา 12 รายนะคะ วันนี้ก็มาทางด่านสระแก้วนะคะ โดยถูกกฎหมายนะคะ 8 ราย ตรงนี้นี่ผ่านเข้าไปที่กัมพูชาอย่างผิดกฏหมายค่ะ เดินเข้าไปที่กำพูชา เข้าไปว่าเป็นนักพนันออนไลน์นะคะ จากนั้นนี่ได้ถูกจับกุม ก็มีการประสานการส่งต่อ ถูกส่งกลับประเทศไทยนะคะ เจ้าหน้าที่ สปม. ก็ได้ประสานกับพื้นที่กัมพูชาส่งกลับทั้งสิ้น 18 รายค่ะโดยจำนวนนี้ทั้งสิ้นตรงนี้ไม่ได้เข้ามาทางด่านธรรมชาติ ที่บ้านแหลม จันทบุรีนะคะ แต่เป็นเจ้าหน้าที่ ศปม. พาเข้ามาที่พื้นที่ค่ ะขณะที่เฝ้าระวังการลักลอบเข้าเมือง ตัวเลขยังอยู่ที่ 208 นะคะ ต้องขออนุญาตพื้นที่รายงานเน้นย้ำเพื่อที่จังหวัด ของพื้นที่ในพื้นที่ขอให้พยายามเฝ้่าระมัดระวังนะคะ ไม่ใช่บุคคลที่เดินทางเข้ามานะคะ ต้องติดตามไปที่ครอบครัวผู้พา ผู้ให้ที่พักนะคะ ขอให้มีการเฝ้าระวังทั้งระบบ เพื่อที่จะให้ลดอัตราคนกลุ่มนี้ผ่านเข้ามาแล้วอาจจะนำเชื้อด้วยนะคะ ไปดูรายงาน 10 อันดับจังหวัดที่มีการรายงานติดเชื้อทั่วประเทศนะคะ กทม. ยังคงเป็นอันดับ 1 ค่ะ เมื่อวันก่อนเป็น 900 กว่านะคะ อื่น ๆ จังหวัดที่ยังคงอยู่ใน 10 อันดับแรกืเรื่อยมานะคะ วันนี้สมุทรปราการมีรายงานคลัสเตอร์ใหม่ค่ะ ที่อำเภอบางเสาธง เป็นโรงงานเสื้อถักไหมพรมนะคะ เมื่อวันก่อนนี้พบผู้ป่วยรายใหม่ไป 67 รายค่ะ ส่วนของนนทบุรียังคงอยู่ที่แคมป์ก่อสร้าง ซึ่งมีทั้งชาวไทย ชาวเมียนมาและกัมพูชานะคะ กระจายทั้ง 3 อำเภอ และก็ที่บางใหญ่นะคะ มีการรายงานผู้ติดเชื้อจากตลาดบางใหญ่จำนวทั้งสิ้น12 รายนะคะ แล้วก็… ขออภัยค่ะ นครปฐม มีการพบรายงานคลัสเตอร์ใหม่ค่ะ ที่โรงงานไก่ อำเภอสามพาน พบกลุ่มก้อนเดียวนี่นะคะ เป้รายงานต่อเนื่องนะคะ เพราะว่าอันนี้เราเห็นรายงานจากโรงงานชำแหละไก่ต่อเนื่องหลายพื้นที่ หลายจังหวัดนะคะ ก็กรมควบคุมโรคก็กำลังติดตาม จังหวัดสงขลาวันนี้รายงานเป็นอันดับ 6 มีพบ 2 คลัสเตอร์ใหม่ค่ะ อำเภอเมือง มีตลาดวชรานะคะ มีผู้ติดเชื้อ 7 ราย เป็นโรงงานถุงมือยาง พบเป็น 19 รายนะคะ ส่วนของเพชรบุรีเป็นการรายงานต่อเนื่องของโรงงานผลิตชิ้นส่วนอิเล็กทรอนิกส์ ทั้งชาวเมียนมา ชาวกัมพูชา ชาวอินเดีย และชาวจีนด้วยนะคะ รวม ๆ แล้วนี่เป็นตัวเลขที่เล็กลงค่ะ 4 ราย แต่ถ้าดูยอดสะสมนี่นะคะ 5,096 ราย ค่อนข้างสูงเลยทีเดียว และมีอีก 1 คลัสเตอร์ใหม่ของเพชรบุรีนะคะ เป็นโรงงานเฟอนิเจอร์พบเป็น 2 กรณีค่ะ ปทุมธานีนี่นะคะ มีการรายงานตลาดสี่ย เจอตัวเลขเล็กลง 13 ราย ทำให้ยอดรวมของตลาดสี่มุมเมืองเป็น 1,704 รายค่ะ แล้วก็มีรายงานจากบริษัทซึ่งเป็นคลัสเตอร์ใหม่ค่ะ เป็นพนักงาน 2,056 ราย ผลบวกยืนยันไปแล้วนะคะ 1,114 รายค่ะ คิดเป็น 54.18 เปอร์เซ็นต์นะคะ ซึ่งเช่นเดียวกันค่ะ ชำแหละไก่ซึ่งมีการจำหน่ายทั้งในประเทศและต่างประเทศยังคงต้องเฝ้าติดตามของปทุมฯ นะคะ ในส่วนของชลบุรี วันนี้ก็คงยังเป็นตามต่อเนื่องจากการติดเชื้อสัมผัสกันในครอบครัวในชุมชน วันนี้เป็นอันดับ 10 มีรายงานคลัสเตอร์ใหม่นะคะ ตลาดไทย-กัมพูชา อยู่ที่อำเภอโป่งน้ำร้อน เมื่อวานรายงานไป 13 ราย อันนี้ชี้ให้เห็นนะคะ ว่าส่วนหนึ่งจะเป็นการค้นพบในระบบเฝ้าระวัง มีพี่น้องประชาชนมีอาการผิดปกติก็เข้ามารับการรักษาในโรงพยาบาล แล้วก็มีการติดตามเชิงรุก กลับไปค้นหาผู้ที่สัมผัสเสี่ยงสูง-เสี่ยงต่ำนะคะ เป็นการตรวจค้นหาเชิงรุกชุมชนทั้งในส่วนของตลาด แคมป์คนงานก่อสร้างแล้วก็โรงงาน ในส่วนของการค้นหาเชิงรุกนี้ ก็จะยังเจอผู้ที่มีการติดเชื้ออย่างต่อเนื่องนะคะ วันนี้ใน กทม. นะคะ มีรายงานคลัสเตอร์ใหม่อีก 3 คลัสเตอร์ค่ะ ไปดูว่ามีที่ไหนบ้างนะคะ หลักสี่นี่เป็นแคมป์ก่อสร้างวรสิทธิ์ ซึ่งมีพนักงานอยู่ 211 ราย พบผลติดเชื้อรายงานบวกไป 59 ราย บางรักนะคะ เจอที่ตลาดซอยละลายทรัพย์ ซึ่งตอนนี้นะคะ มีผลบวกยืนยัน 20 ราย ในจำนวนนี้เป็นผู้ค้าผู้ขายอยู่ในตลาด 14 ราย และสอบสวนโรคไปเจอต่อเนื่องไปติดเชื้อในครอบครัวเพิ่มอีก 7 รายนะคะ และเขตภาษีเจริญนะคะ เป็นโรงงานเย็บผ้า CPG Gament ค่ะ วันที่ 8 มิถุนายน 230 คนนะคะ เจอผลบวกไป 37 ราย ตรงนี้ก็เป็นคลัสเตอร์ กทม. นำมารายงานแล้วก็เฝ้าระวังนะคะ ในส่วนของตลาดที่ได้เรียนนำเสนอไปเมื่อวานนี้นะคะ กทม. ยังรายงานซ้ำเรื่องตลาดค่ะ ในวัน 14 มิถุนายน คือ วันจันทร์นี้นะคะ กทม. ก็จะตรวจให้ครบ ให้หมด 100 เปอร์เซ็นต์ของจำนวนตลาดทั้งหมดนะคะ ซึ่งจำนวนตลาดทั้ง 50 กทม. นี่ มีอยู่ 486 ตลาด ตอนนี้นะคะ นับจาก 24 พฤษภาคมจนถึงเมื่อวานนี้นะคะ ตรวจไปทั้งสิ้น 406 แห่งแล้วนะคะ โดยเฉพาะเมื่อวาน 10 มิถุนายน วันเดียวระดมตรวจไป ค่ะ อันนี้มีทั้งการตรวจซ้ำ 15 แห่งค่ะ ตลาดใหม่ที่ยังไม่เคยตรวจมาก่อนเลย ตรวจไปเมื่อวาน 27 แห่ง พบว่า 20 แห่งผ่านมาตรฐานที่ กทม. ระบุนะคะ อีก 7 แห่งยังไม่ผ่านค่ะ ซึ่งตรงนี้ก็ที่เคยเรียนเน้นย้ำไปหนึ่งจะเป็นเรื่องของการเว้นระยะห่าง แผงค้าหนาแน่นอย่างนี้เป็นต้น ไม่มีการควบคุมทางเข้า-ออก ไม่มีการสแกนไทยชนะนะคะ ในส่วนของความสะอาดนี่ค่ะ ต้องเน้นย้ำประชาชนในพื้นที่ พอวันนี้มีรายงานท่านต้องสงสัยแล้วค่ะ ว่า 7 แห่งใช่ตลาดแถวบ้านเรา ชุมชนเราที่คุณพ่อคุณแม่เราไปจับจ่ายใช้สอยหรือเปล่า หลัก ๆ ทางกรมควบคุมโรคต้องขอให้พี่น้องประชาชนนี่ล่ะค่ะ ท่านต้องตรวจสอบตลาดชุมชนของเรา ยกตัวอย่าง ถ้าท่านเห็นตลาดที่มีทางเดินน้ำขังนะคะ กวาดเศษขยะ เศษเนื้อลงบนพื้นตลาดเป็นต้นหรือนะคะ มีการค้าขายตลาดทะเล อาหารทะเล ซึ่งวางพาดอาหารทะเลเหล่านั้นอยู่บนน้ำแข็ง ไม่มีการรักษาอุณหภูมิที่เหมาะสม สิ่งต่าง ๆ เหล่านี้นี่เมื่อก่อนเป็นวิถีชีวิตที่เรายอมรับได้ แต่ตอนนี้วิถีชีวิต New Normal นะคะ พี่น้องประชาชนนี่ล่ะค่ะที่ต้องเป็นคนรายงานในพื้นที่ แล้วก็เป็นปัจจัยหลัก ปัจจัยสำคัญที่ทำให้การพัฒนาตลาดและชุมชนของเราให้ปลอดภัยนะคะ จากตลาดแล้วนี่นะคะ กทม. และจังหวัดทุกจังหวัด จะยังคงมีการสุ่มตรวจ เฝ้าระวังพื้นที่ชุมชน 11 แห่ง จุดเสี่ยงในชุมชนนะคะ ซึ่งก็มีสถานีขนส่ง มีสถานีตอกบัตรแรงงานนะคะ มีหน่วยราชการด่านหน้า มีร้านอาหาร ห้างสรรพสินค้า โรงเรียน สถานดูแลผู้สูงอายุ ศาสนสถาน แม้แต่โรงงาน แคมป์คนงานอย่างนี้เป็นต้น จะมีการพยายามที่จะเฝ้าระวังสุ่มตรวจอย่างต่อเนื่อง สม่ำ เสมอนะคะ ขอให้ผู้ประกอบการต่าง ๆ นะคะ ขอให้ความร่วมมือ แล้วก็ก่อนที่จะเกิดการติดเชื้อในสถานประกอบการของท่าน ถ้าท่านให้ความร่วมไม้ร่วมมือกันนะคะ กับทางคณะกรรมการโรคติดต่อจังหวัดท่านสามารถป้องกันที่จะเฝ้าระวังการติดเชื้อในสถานประกอบการของท่านเองค่ะ วันนี้ที่ประชุม ศบค. นะคะ มีทางกรมควบคุมโรคได้มีการเสนอมาตรการ Bubble and Seal นะคะ ที่เรียนนำเสนอพี่น้องประชาชนไปก่อนหน้านี้แล้วค่ะ ว่าในกานำเสนอมาตรการ bubble and seal หลัก ๆ ก็คือการดูแลการแพร่ระบาดในแคมป์คนงานก่อสร้าง ในกรณีที่พื้นที่ที่มีแคมป์คนงานก่อสร้างแคมป์คนงานก่อสร้างพักอาศัยอยู่ในพื้นที่บริเวณเดียวกันกับที่ก่อสร้าง เมื่อสามารถที่จะให้คนอยู่ในพื้นที่ตรงนั้น ก็ปิดผนึกไว้ตรงนั้นนะคะะ ซึ่งเป็นทางเข้า-ออกแรงงานที่อาจจะเป็นผู้ติดเชื้อ ส่วนของ Bubble จะใช้ในกรณีที่พี่น้องประชาชนที่เป็นแรงงานอยู่พักอาศัยในแคมป์ที่อยู่ห่างออกไป จังหวัดข้ามเขตนะคะ และก็ต้องเดินทางมาที่ไซต์เพื่อทำงาน ตรงนี้นี่ เมื่อมีการประกาศขอความร่วมมือไป สำนักงานเขต กทม. ก็รายงานว่าแต่ละแคมป์แต่ละพื้ที่มีความเข้าใจไม่ตรงกันนะคะ บางที่คิดว่าทำกันอย่างถูกต้องแล้ว เ่ติดเชื้อ ก็จึงเป็นที่มาให้กรมควบคุมโรคนี่ มีการออกมาตรการที่เป็นรายละเอียด เป็นข้อปฏิบัติ หรือที่เราเรียกว่า</w:t>
      </w:r>
      <w:r>
        <w:t xml:space="preserve"> </w:t>
      </w:r>
      <w:r>
        <w:t xml:space="preserve">“</w:t>
      </w:r>
      <w:r>
        <w:t xml:space="preserve">เป็นไกด์ไลน์</w:t>
      </w:r>
      <w:r>
        <w:t xml:space="preserve">”</w:t>
      </w:r>
      <w:r>
        <w:t xml:space="preserve"> </w:t>
      </w:r>
      <w:r>
        <w:t xml:space="preserve">ไกด์ไลน์ที่เป็นของ Bubble and Sealed นี้นะคะ ได้มีการเสนอในที่ประชุม EOC ของกระทรวงสาธารณสุขและคณะกรรมการโรคติดต่อเห็นชอบโดยหลักการแล้ววันนี้ ในที่ประชุม ศบค. ก็มีีการถกเถียงกันในเรื่องนี้ ไปดูเรื่องของนิยามนิดหนึ่งนะคะ อันนี้ก็คือเป็นการบริหารจัดการควบคุมโรคในพื้นที่ควบคุมเฉพาะแบบมีส่วนร่วมนะคะ และเพื่อให้สามาถทำกิจกรรมในพื้นที่ของกลุ่ม ในพื้นที่จังหวัดของกลุ่มระหว่างที่พัก และสถานที่ทำงาน ภายใต้การควบคุมกำกับ รวมถึงมีการบริหารจัดการแยกบุคคล การจรวจทางห้องปฏิบัติการ บริการด้านการแพทย์และสาธารณสุขทั้งเครื่องอุปโภคบริโภค และมีการจำหน่ายออกตามแนวทางกรมควบคุมโรคกำหนด คือ ในรายละเอียดนี่นะคะ ก็ขอให้พี่น้องประชาชนศึกษาในรายละเอียดแล้วกันจะเป็นการควบคุมโรคเฉพาะ ในกลุ่มเฉพาะ ต้องเป็นกลุ่มที่สุขภาพร่างกายแข็งแรง เป็นแรงงานแคมป์คนงานก่อสร้าง หรือในโรงงานอย่างนี้เป็นต้น หมายความว่าจะต้องมีอาการรุนแรง สีเหลือง สีแดง ออกไปนะคะ กลุ่มเสี่ยง เช่น เป็นแรงงานที่เป็นผู้สูงอายุหรือมีโรคประจำตัว อันนี้ก็ต้องตัดกลุ่มนี้ออกไป จัดการเป็นกลุ่มให้อยู่ในพื้นที่เดียวกันได้ อยู่ร่วมกัน ตรงนี้นี่ ทางท่านปลัดกระทรวงสาธารณสุข นายแพทย์เกียรติภูมิ การจัดการนี้ 28 วันนะคะ หลังจาก 28 วันนั้นจะมีการสุ่มตรวจนะคะ วิธีการสุ่มอย่างไร จำนวนเท่าไรนะคะ แต่ว่าจะไม่ใช่การสุ่มในทุกคนนะคะ เพื่อที่จะให้แรงงานเหล่านี้สามารถที่จะทำงานได้ และทางเขตเองก็ไม่ต้องมีการสั่งปิดแคมป์ หรือว่าโรงงาน สถานประกอบการ เพราะพบว่าบางครั้งการปิดก็ไม่ตอบโจทย์ ถ้าปิดแคมป์ 1 หรือโรงงานหนึ่งและไปสมัครงานในที่อื่นอันนี้อาจจะเป็นคามเสี่ยงอย่างไรก็ตาม ก็เพื่อให้เป็นการควบคุมโรคระหว่างแรงงานที่อยู่ร่วมกันนั้นนะคะ และก็ไม่ให้มีการแพร่กระจายไปในชุมชน แล้วก็มีการพูดถึงเรื่องของความเป็นอยู่ที่ถูกครอบให้อยู่ในนั้นถูกครอบที่อยู่ใน Bubble and Seal นั้น เครื่องอุปโภคบริโภคที่จำเป็น ปัจจัย 4 อย่างไม่ลำบากนะคะ แล้วก็แผนที่จะเปิดหลัง 28 วัน ก็จะเรียกว่าเป็น Exit Plan ทั้งนี้ทั้งนั้นนี่นะคะ ส่วนของกรมควบคุมโรคเสนอมา ศบค. ก็มีการหารือกันอย่างกว้างขวางนะคะ มีการนำเสนอในบางจุดที่ละเอียดอ่อนในบางจุด มีการกลับไปปรับและเร็ว ๆ นี้ก็จะมีการประกาศใช้ เพื่อให้ทุก ๆ จังหวัดนำไปใช้เป็นมาตรฐานเดียวกันนะคะ และต่อไปนี้นี่ไม่ว่าจะเป็นการปฏิเสธอย่างที่ทำแล้วไม่ถูกต้อง ก็จะไม่เกิดขึ้นเพราะว่ามาตรการหรือไกด์ไลน์มีมาให้อยู่แล้ว ในส่วนของเจอผู้ติดเชื้อ โรงงานบางรายเจอ… บางแห่งนะคะ โรงงานเจอ 1 ราย 2 ราย ก็ปิด บางแห่งเจอ 12 รายไม่ปิด ตรงนี้นี่การที่มีเกณฑ์มาตรฐานที่เป็นไปในทิศทางเดียวกัน ก็คงจะให้ทางจังหวัดนะคะ แล้วก็แต่ละเขตสามารถที่จะศึกษารายละเอียดและปฏิบัติไปแนวทางเดียวกันค่ะ ในส่วนของที่ประชุม ศบค. ชุดเล็ก ท่าน ผอ. ศบค. ศบก. ว่าไปทางท่านปลัดกระทรวงมหาดไทยนะคะ ว่าในส่วนของท่านผู้ว่าราชการจังหวัด ก็ถือว่ามีบทบาทสำคัญมากค่ะ ที่ให้ความสำคัญในการควบคุมโรค ทั้งในส่วนของโรงงงาน สถานประกอบการหรือแคมป์คนงานที่อยู่ในแต่ละจังหวต้องการให้การปฏิบัติในแต่ละจังหวัดนั้น สามารถทำไปในทิศทางเดียวกัน และทำให้การควบคุมโรคเป็นไปอย่างมีประสิทธิภาพนะคะ ที่สำคัญนะคะสิ่งที่อยากจะฝากเรียนย้ำไว้สุดท้าย ก็คือพี่น้องประชาชนค่ะ เรามีมาตรการที่รัฐออกมาในรายละเอียด ถ้าสถานประกอบการยังไม่สามารถปฏิบัติหรือว่าเพิ่งเฉยพี่น้องประชาชนหรือรวมทั้งสื่อมวลชนต้องเป็นผู้ตรวจสอบ และช่วยกันทำให้การแพร่ระบาดนั้นควบคุมได้ค่ะ ก็ต้องฝากไว้ด้วยค่ะ</w:t>
      </w:r>
    </w:p>
    <w:p>
      <w:pPr>
        <w:pStyle w:val="BodyText"/>
      </w:pPr>
      <w:r>
        <w:t xml:space="preserve">(คุณปวีณา) ค่ะ วันนี้ไม่มีประเด็นคำถามนะคะ คุณหมอมีอะไรจะฝากพี่น้องประชาชนเพิ่มเติมอีกไหมคะ</w:t>
      </w:r>
    </w:p>
    <w:p>
      <w:pPr>
        <w:pStyle w:val="BodyText"/>
      </w:pPr>
      <w:r>
        <w:t xml:space="preserve">(แพทย์หญิงอภิสมัย) ก็คงจะฝากเน้นย้ำในเรื่องมาตรการส่วนตัวนะคะ แม้ว่ามาตรการที่ออกมาจะเข้มข้นอย่างไร ถ้าบุคคลอื่นหรือว่าคนในชุมชนของเรา มีคนที่มีความย่อหย่อนหละหลวมไม่มีความตระหนักถึงมาตรการถึงความจำเป็น ท่านปฏิอย่างเข้มงวดนะคะ ไปไหนมาไหนก็สวมหน้ากากอนามัยตลอดเวลา กรมควบคุมโรคก็เน้นย้ำนะคะ ว่าสามารถป้องกันโรคได้อย่างที่จะลดอัตราการเจ็บป่วยและลดอัตรตายได้นะคะ ขอให้ทุกท่านมีสุขภาพดีค่ะ สวัสดีค่ะ</w:t>
      </w:r>
    </w:p>
    <w:p>
      <w:pPr>
        <w:pStyle w:val="BodyText"/>
      </w:pPr>
      <w:r>
        <w:t xml:space="preserve">(คุณปวีณา) กราบขอบพระคุณค่ะ แพทย์หญิงอภิสมัย ศรีรังสรรค์ ผู้ช่วยโฆษก ศบค. นะคะ จากที่ ศบค. ออกมาร่วมกับภาครัฐก็คือผู้ที่รับผิดชอบในพื้นที่นั้น ๆ สามารถที่จะดูแลสถานการณ์การระบาดของ COVID-19 ในพื้นที่ของตัวเองให้ได้ แต่ว่าในขณะเดียวกันชุมชนที่ต้องสอดส่องดูแลนั้นก็สามารถเป็นหูเป็นตาได้ดูแล แล้วก็รักษาสุขลักษณะของตนเองให้ปลอดภัยแล้วก็ห่างไกลจาก cOVID-19 นะคะ และอย่างที่บอกไปช่วงต้นค่ะ ว่าในช่วงนี้เรามีประเด็นการชันสูตรสาเหตุการเสียชีวิต ที่เสียชีวิตหลังจากที่ได้รับการฉีดวัคซีนแล้วค่ะ วันนี้นะคะ ได้มีโอกาสในการเรียนเชิญนาวาอากาศตรี รายแพทย์อาตาสิท ศาสตร์ โรงพยาบาลภูมิพลอดุลยเดชมาชี้แจง เรียนเชิญคุณหมอค่ะ // ครับ กราบเรียนพี่น้องประชาชน นะครับ ในวันนี้ผมจะมานำเสนอข้อมูลผลชันสูตรผู้เสียชีวิตหลักได้รับวัคซีนนะครับ ก่อนที่จะนำเสนอนะครับ ขออนุญาตนำเรียนได้ฉีดวัคซีนไปแล้วทั้งสิ้นนะครับ 5.6 ล้านโดส ดังนั้น การเกิดเหตุการณ์ไม่พึงประสงค์จึงเกิดขึ้นได้ เพื่อความรู้ความเข้าใจที่จะเกิดขึ้นนะครับ มีดังนี้นะครับ 1. อาการไม่พึงประสงค์ หลังการได้รับวัคซีน ไม่เท่ากับผลข้างเคียง และไม่เท่ากับการแพ้วัคซีน 2. การแพ้วัคซีนในขณะนี้ กรณีต่อการฉีด 100,000 โดสและยังอยู่ในระดับที่ถือว่าวัคซีนมีความปลอดภัย 3. ถึงปัจจุบันนี้ยังไม่มีการเสียชีวิตรายใด เกี่ยวกับการฉีดวัคซีน คณะแพทย์ผู้เชี่ยวชาญสรุปผลแล้ว มีโรคสาเหตุการตายชัดเจน ไม่ได้เกิดจากวัคซีน ดังนั้น ขณะนี้ถือว่าข้อมูลยืนยันว่าวัคซีนมีความปลอดภัย ประการสุดท่ายนะครับ การพิจารณาเหตุการณ์ไม่พึงประสงค์งกับการให้เงินช่วยเหลือบรรเทาความเดือดร้อนจาก สปสช. ครับ ขอนำเรียนข้อมูลนะครับ การชันสูตรศพในที่เกิดเหตุนะครับ เสียชีวิตอย่างกระทันหันและไม่คาดคิดนะครับ เริ่มต้นที่ศูนย์อำนวยการชันสูตรพลิกศพนะครับ ได้รับการแจ้งจากร้อยเวรนะครับ สน. บางเขน ศพนะครับ แพทย์ของโรงพยาบาลภูมิพลนะครับ ได้เดินทางไปชันสูตรศพในวันที่ 9 มิถุนายน นะครับ เวลาประมาณ 00.30 น. นะครับ ข้อมูลเบื้องต้น คือ หญิงอายุ 46 ปีนะครับ สมรสแล้วนะครับ อาชีพแม่บ้านหลังจากได้ฉีดป้องกันโรค COVID-19 นะครับ ทามไลน์ของผู้ป่วยนะครับ โดยสรุปคร่าว ๆ คือ เวลาประมาณ 11.45 น. นะครับ ผู้ป่วยได้รับการฉีดวัคซีนยี่ห้อ AstraZeneca นะครับ ที่ตึกเทคนิคไทยบริหารธุรกิจนะครับ มีการสังเกตอาการจนครบ 30 นาที ผู้ป่วยไม่มีความผิดปกติแต่อย่างใด หลังจากกลับบ้านนะครับ ผู้ป่วยเริ่มมีอาการไข้ อ่อนเพลียเล็กน้อยนะครับ หลังจากนั้นนะครับ พอเวลาประมาณ 24.00 น. ผู้ป่วยบ่นไม่ไหวนะครับ มีอาการชักเกร็ง หมดสตินะครับ เพื่อนบ้านได้ช่วยทำ CPR ถึงเวลา 23.10 น. ทำการปั๊มหัวใจ CPR กู้ชีพและก็มีการประกาศเสียชีวิตนะครับ แพทย์เวรที่เดินทางไปที่เกิดเหตุนะครับ ลงความเห็น และตายแบบไม่ทราบสาเหตุ จึงนำตัวส่งีที่โรงพยาบาลภูมิพลอดุลยเดชผลการชันสูตรศพนะครับ พบรายละเอียดดังนี้นะครับ ผู้ป่วยนะครับ มีภาวะบวมน้ำที่ปอดนะครับ ทั้ง 2 ข้างอย่างรุนแรง พบเลือดออกในถุงหุ้มหัวใจปริมาณ 180 CC หัวใจห้องบนขวามีการฉีกขาด ที่บริเวณหัวใจห้องบนขวาที่มีการฉีกขาดนั้นเป็นการฉีกขาดที่กล้ามเนื้อเฉียบพลัน นอกจากนี้นะครับ ผู้ป่วยยังมีกล้ามเนื้อหัวใจตายชนิดเก่าที่ห้องล่างซ้าย และมีเส้นเลือดหัวใจตีบทั้ง 3 เส้นทั้งเส้นหน้าซ้าย เส้นขวาและเส้นหลังซ้ายครับ สรุปสาเหตุการตายของผู้ป่วยรายนี้นะครับ ของผู้ป่วยรายนี้นะครับ ผู้ป่วยมีเลือดออกที่ถุงหุ้มหัวใจ ที่หัวใจห้องขวาบนฉีกขาด จากกล้ามเนื้อหัวใจวายเฉียบพลันนะครับ สาเหตุการตายของผู้ป่วยรายนี้ได้สรุปอย่างที่ได้กล่าวเรียนไปนะครับ ขณะนี้อยู่ในกระบวนการรวบรวมข้อมูล เพื่อนำเข้าสู่การพิจารณาของคณะแพทย์ผู้เชี่ยวชาญ ภายหลังการเสริมสร้งาภูมิคุ้มกันของวัคซีน ว่าการตายของผู้ป่วยรายดังกล่าว เกี่ยวข้องการฉีดวัคซีนหรือไม่อย่างไรนะครับ ขอให้ติดตามการสรุปผลของกรรมการในขั้นต่อไปนะครับ กระผมก็มีเรื่องนำเรียนเพียงเท่านี้ครับ ขอบคุณครับ</w:t>
      </w:r>
    </w:p>
    <w:p>
      <w:pPr>
        <w:pStyle w:val="BodyText"/>
      </w:pPr>
      <w:r>
        <w:t xml:space="preserve">(คุณปวีณา) ขออนุญเผื่อคุณผู้ชมจะเกิดความสับสบ คือ ณ ขณะนี้การสอบสวนของเรานี่ คือ พบเรื่องของอาการและสาเหตุการเสียชีวิตในเบื้อต้น ส่งผลกระทบการเสียชีวิตเกี่ยวกับหัวใจใขช่ไหมคะ // ถูกต้องครับ</w:t>
      </w:r>
    </w:p>
    <w:p>
      <w:pPr>
        <w:pStyle w:val="BodyText"/>
      </w:pPr>
      <w:r>
        <w:t xml:space="preserve">(คุณปวีณา) และอย่างนี้หลายคนจะกังวลใจไปโฟกัสเรื่องขอการปวดหัวไมเกรนแล้วก็ทานยา ไมเกรนแล้วก็ทานยาเม็ดสีฟ้านี่น่ะค่ะ จะส่งผลต่อผู้เสียชีวิตที่เกิดขึ้นไหมคะ // คือ อย่างที่มีการแนะนำไปแล้วนะครับ ว่าผู้ป่วยที่มียาทานไมเกรนประจำนี่นะครับ ให้งดตามข้อมูลเบื้องต้นตามได้มีการแชร์อย่างทั่วไปและให้ทำตามนั้นครับแต่พอดียาของผู้ป่วย อันนี้เป็นเรื่องข้อมูลของผู้ป่วย ไม่ได้ทานยาไมเกรน คือ ในรายนี้นะครับ ไม่ได้ทานยาไมเกรนตัวเดียวกับที่ปรากฏในข่าวครับ</w:t>
      </w:r>
    </w:p>
    <w:p>
      <w:pPr>
        <w:pStyle w:val="BodyText"/>
      </w:pPr>
      <w:r>
        <w:t xml:space="preserve">(คุณปวีณา) คือ ในข้อเท็จจริงไม่ได้ทานยาเกิดในข่าวที่มีการนำเสนอไป ดังนั้น สาเหตุการเสียชีวิต ก็คือเลือดออกที่เยื้อหุ้มหัวใจและก็หัวใจนี่ //</w:t>
      </w:r>
    </w:p>
    <w:p>
      <w:pPr>
        <w:pStyle w:val="BodyText"/>
      </w:pPr>
      <w:r>
        <w:t xml:space="preserve">(คุณปวีณา) ดังนั้นถ้าจะเกี่ยวข้องกับวัคซีนนั้น เราก็ได้ส่งข้อมูลไปให้คณะกรรมการตรวจสอบใช่ไหมคะ ตอนนี้ได้ส่งไปเรียบร้อยแล้วใช่ไหมคะ คาดว่าประมาณสักกี่วัน พอจะคาดการณ์ได้ไหมคะ // ก็รอคณะกรรมการประชุมเร็ว ๆ นี้นะครับ ถ้าใครที่มีความรู้ทางการแพทย์ก็จะรู้แล้วว่าผู้ป่วยเสียชีวิตแล้วว่าผู้ป่วยเสียชีวิตจากสาเหตุอะไร ครับผม</w:t>
      </w:r>
    </w:p>
    <w:p>
      <w:pPr>
        <w:pStyle w:val="BodyText"/>
      </w:pPr>
      <w:r>
        <w:t xml:space="preserve">(คุณปวีณา) ได้ค่ะ ขอบพระคุณค่ะ กราบขอบพระคุณค่ะ นาวาอากาศตรี นายแพทย์ประสิท นิติเวชศาสตร์ โรงพยาบาลภูมิพลอดุลยเดชนะคะ ท่านก็มาสรุปสาเหตุการเสียชีวิตนะคะ สำหรับท่านผู้ชมที่กังวลใจนะคะ อย่างที่ทางคุณหมอเน้นย้ำไปช่วงต้นว่า เรื่องของอาการไม่พึงประสงค์ ที่เรามีการฉีดไปแล้วกว่า 5,000,000 คน คนที่มีผลข้างเคียง น้อยกว่า 1 ต่อ 100,000 เรื่องของความมั่นใจของความปลอดภัยจากการฉีดวัคซีนนั้นมั่นใจได้ เนื่อจากบุคลากรทางการแพทย์ยังติดตามอยู่ค่ะ ลำดับต่อไปค่ะ ขออนุญาตเรียนเชิญทางท่านณัฐภาณุ นพคุณ รองอธิบดีกรมสารนิเทศ และรองโฆษกกระทรวงการต่างประเทศ สรุปประเด็นในภาคภาษาอังกฤษ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 นะคะ และทั้งหมดนี้คือการแถลงข่าวจากศูนบ์บริหารสถานการณ์ COVID-19 ส่วนช่วงหน้าในช่วงสนทนากับกับคุณผู้ชมนะคะ ว่าวันนี้ถ้าใครเตรียมเรื่องของการไปรับวัคซีน โดยเฉพาะเรื่องของกังกวไปอ่านรีวิวของหลาย ๆ คนที่บอกว่าไปฉีดวัคซีนของ AstraZeneca แล้วมีอาการข้างเคียงเป็นไข้ไม่สบายตัว เตรียมตัวของเราจะเป็นอย่างไรและถ้าเราเป็นในลักษณะนั้นมากหรือน้อย เราควรปฏิบัติตัวอย่างไรบ้างนะคะ ช่วงหน้ากลับมาพูดคุยกั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1 มิ.ย. 64)</dc:title>
  <dc:creator/>
  <cp:keywords/>
  <dcterms:created xsi:type="dcterms:W3CDTF">2021-06-11T06:49:36Z</dcterms:created>
  <dcterms:modified xsi:type="dcterms:W3CDTF">2021-06-11T06: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มิถุนายน 2564 เวลา 12.10 น.</vt:lpwstr>
  </property>
  <property fmtid="{D5CDD505-2E9C-101B-9397-08002B2CF9AE}" pid="3" name="subtitle">
    <vt:lpwstr/>
  </property>
</Properties>
</file>